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CF1E7C" w14:textId="77777777" w:rsidR="00743A74" w:rsidRPr="00194754" w:rsidRDefault="00194754" w:rsidP="004C4F5D">
      <w:pPr>
        <w:tabs>
          <w:tab w:val="left" w:pos="4845"/>
          <w:tab w:val="center" w:pos="5400"/>
        </w:tabs>
        <w:bidi/>
        <w:spacing w:line="180" w:lineRule="auto"/>
        <w:jc w:val="center"/>
        <w:rPr>
          <w:rFonts w:cs="B Davat"/>
          <w:color w:val="000000" w:themeColor="text1"/>
          <w:sz w:val="18"/>
          <w:szCs w:val="18"/>
          <w:rtl/>
          <w:lang w:bidi="fa-IR"/>
        </w:rPr>
      </w:pPr>
      <w:r>
        <w:rPr>
          <w:rFonts w:cs="B Davat" w:hint="cs"/>
          <w:color w:val="000000" w:themeColor="text1"/>
          <w:sz w:val="18"/>
          <w:szCs w:val="18"/>
          <w:rtl/>
          <w:lang w:bidi="fa-IR"/>
        </w:rPr>
        <w:t>بسمه تعالی</w:t>
      </w:r>
    </w:p>
    <w:p w14:paraId="4CD1618C" w14:textId="526B1C77" w:rsidR="006E231B" w:rsidRPr="000B432B" w:rsidRDefault="00194754" w:rsidP="00FC13D2">
      <w:pPr>
        <w:shd w:val="clear" w:color="auto" w:fill="FFFFFF" w:themeFill="background1"/>
        <w:bidi/>
        <w:spacing w:before="360" w:after="0" w:line="240" w:lineRule="auto"/>
        <w:ind w:left="720"/>
        <w:jc w:val="center"/>
        <w:rPr>
          <w:rFonts w:cs="B Homa"/>
          <w:color w:val="000000" w:themeColor="text1"/>
          <w:sz w:val="24"/>
          <w:szCs w:val="24"/>
          <w:highlight w:val="lightGray"/>
          <w:rtl/>
          <w:lang w:bidi="fa-IR"/>
        </w:rPr>
      </w:pPr>
      <w:r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برنامه امتحانات پایان ترم دانشجویان </w:t>
      </w:r>
      <w:r w:rsidR="008B3AC7"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گروه </w:t>
      </w:r>
      <w:r w:rsidR="00D93343"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>اتاق عمل</w:t>
      </w:r>
      <w:r w:rsidR="008B3AC7"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 </w:t>
      </w:r>
      <w:r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دانشکده پیراپزشکی شرق </w:t>
      </w:r>
      <w:r w:rsidR="00F21649"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 </w:t>
      </w:r>
      <w:r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>گیلان(لنگرود)</w:t>
      </w:r>
      <w:r w:rsidR="00F21649"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 </w:t>
      </w:r>
      <w:r w:rsidR="002D40E1" w:rsidRPr="000B432B">
        <w:rPr>
          <w:rFonts w:cs="B Homa"/>
          <w:color w:val="000000" w:themeColor="text1"/>
          <w:sz w:val="24"/>
          <w:szCs w:val="24"/>
          <w:highlight w:val="lightGray"/>
          <w:rtl/>
          <w:lang w:bidi="fa-IR"/>
        </w:rPr>
        <w:br/>
      </w:r>
      <w:r w:rsidRPr="000B432B">
        <w:rPr>
          <w:rFonts w:cs="B Homa" w:hint="cs"/>
          <w:color w:val="000000" w:themeColor="text1"/>
          <w:sz w:val="24"/>
          <w:szCs w:val="24"/>
          <w:highlight w:val="lightGray"/>
          <w:rtl/>
          <w:lang w:bidi="fa-IR"/>
        </w:rPr>
        <w:t xml:space="preserve"> </w:t>
      </w:r>
      <w:r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نیمسال </w:t>
      </w:r>
      <w:r w:rsidR="000131FB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اول</w:t>
      </w:r>
      <w:r w:rsidR="00F96BBF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 </w:t>
      </w:r>
      <w:r w:rsidR="00FC13D2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140</w:t>
      </w:r>
      <w:r w:rsidR="0081528D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5</w:t>
      </w:r>
      <w:r w:rsidR="000131FB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  </w:t>
      </w:r>
      <w:r w:rsidR="00F96BBF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-</w:t>
      </w:r>
      <w:r w:rsidR="000131FB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  </w:t>
      </w:r>
      <w:r w:rsidR="00FC13D2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140</w:t>
      </w:r>
      <w:r w:rsidR="0081528D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>4</w:t>
      </w:r>
      <w:r w:rsidR="000131FB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 </w:t>
      </w:r>
      <w:r w:rsidR="0016294C" w:rsidRPr="000B432B">
        <w:rPr>
          <w:rFonts w:cs="B Homa"/>
          <w:color w:val="FF0000"/>
          <w:sz w:val="24"/>
          <w:szCs w:val="24"/>
          <w:highlight w:val="lightGray"/>
          <w:lang w:bidi="fa-IR"/>
        </w:rPr>
        <w:t xml:space="preserve"> </w:t>
      </w:r>
      <w:r w:rsidR="000A4142" w:rsidRPr="000B432B">
        <w:rPr>
          <w:rFonts w:cs="B Homa" w:hint="cs"/>
          <w:color w:val="FF0000"/>
          <w:sz w:val="24"/>
          <w:szCs w:val="24"/>
          <w:highlight w:val="lightGray"/>
          <w:rtl/>
          <w:lang w:bidi="fa-IR"/>
        </w:rPr>
        <w:t xml:space="preserve"> </w:t>
      </w:r>
    </w:p>
    <w:tbl>
      <w:tblPr>
        <w:tblStyle w:val="TableGrid"/>
        <w:bidiVisual/>
        <w:tblW w:w="10335" w:type="dxa"/>
        <w:jc w:val="center"/>
        <w:tblLook w:val="04A0" w:firstRow="1" w:lastRow="0" w:firstColumn="1" w:lastColumn="0" w:noHBand="0" w:noVBand="1"/>
      </w:tblPr>
      <w:tblGrid>
        <w:gridCol w:w="1311"/>
        <w:gridCol w:w="3099"/>
        <w:gridCol w:w="2970"/>
        <w:gridCol w:w="2955"/>
      </w:tblGrid>
      <w:tr w:rsidR="000B3495" w:rsidRPr="00DE2979" w14:paraId="0D06C0E0" w14:textId="77777777" w:rsidTr="00147FEF">
        <w:trPr>
          <w:trHeight w:val="684"/>
          <w:jc w:val="center"/>
        </w:trPr>
        <w:tc>
          <w:tcPr>
            <w:tcW w:w="1311" w:type="dxa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  <w:tr2bl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982449" w14:textId="77777777" w:rsidR="000B3495" w:rsidRPr="00722680" w:rsidRDefault="000B3495" w:rsidP="005A17C3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722680"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 xml:space="preserve">                       ترم</w:t>
            </w:r>
          </w:p>
          <w:p w14:paraId="42B4B1A0" w14:textId="77777777" w:rsidR="000B3495" w:rsidRPr="00722680" w:rsidRDefault="000B3495" w:rsidP="005A17C3">
            <w:pPr>
              <w:bidi/>
              <w:spacing w:line="180" w:lineRule="auto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722680"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روز و تاریخ</w:t>
            </w:r>
          </w:p>
        </w:tc>
        <w:tc>
          <w:tcPr>
            <w:tcW w:w="3099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290F2E4E" w14:textId="0D711251" w:rsidR="000B3495" w:rsidRPr="00C71A85" w:rsidRDefault="00C71A85" w:rsidP="000B3495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lang w:bidi="fa-IR"/>
              </w:rPr>
            </w:pP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0B3495"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پیوسته</w:t>
            </w:r>
          </w:p>
          <w:p w14:paraId="46701E62" w14:textId="6B33CA73" w:rsidR="000B3495" w:rsidRPr="00451FBF" w:rsidRDefault="00C71A85" w:rsidP="009278D9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30/10 </w:t>
            </w:r>
            <w:r w:rsidRPr="00C71A85">
              <w:rPr>
                <w:rFonts w:ascii="Arial" w:hAnsi="Arial" w:cs="Arial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30/8</w:t>
            </w:r>
          </w:p>
        </w:tc>
        <w:tc>
          <w:tcPr>
            <w:tcW w:w="297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251AC693" w14:textId="04B2916C" w:rsidR="00C71A85" w:rsidRPr="00C71A85" w:rsidRDefault="00C71A85" w:rsidP="00C71A85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پیوسته</w:t>
            </w:r>
          </w:p>
          <w:p w14:paraId="1A275909" w14:textId="0C7676F6" w:rsidR="000B3495" w:rsidRPr="00451FBF" w:rsidRDefault="00C71A85" w:rsidP="00C71A85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30/</w:t>
            </w: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C71A85">
              <w:rPr>
                <w:rFonts w:ascii="Arial" w:hAnsi="Arial" w:cs="Arial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30/</w:t>
            </w: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2955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328569F4" w14:textId="6FB2CA79" w:rsidR="00C71A85" w:rsidRPr="00C71A85" w:rsidRDefault="00C71A85" w:rsidP="00C71A85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پیوسته</w:t>
            </w:r>
          </w:p>
          <w:p w14:paraId="01D96BBC" w14:textId="268B9543" w:rsidR="000B3495" w:rsidRPr="003E1E9E" w:rsidRDefault="00C71A85" w:rsidP="00C71A85">
            <w:pPr>
              <w:bidi/>
              <w:spacing w:line="180" w:lineRule="auto"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C71A85">
              <w:rPr>
                <w:rFonts w:ascii="Arial" w:hAnsi="Arial" w:cs="Arial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Pr="00C71A85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 30/</w:t>
            </w: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DA2489" w:rsidRPr="00DE2979" w14:paraId="70FE0A62" w14:textId="77777777" w:rsidTr="000B3495">
        <w:trPr>
          <w:trHeight w:val="391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4B929A0B" w14:textId="77777777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یکشنبه</w:t>
            </w:r>
          </w:p>
          <w:p w14:paraId="4E663044" w14:textId="305C1346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28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10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top w:val="thinThick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79787" w14:textId="77777777" w:rsidR="00670097" w:rsidRDefault="00670097" w:rsidP="00670097">
            <w:pPr>
              <w:bidi/>
              <w:spacing w:line="276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DA248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فیزیولوژی (1)</w:t>
            </w:r>
          </w:p>
          <w:p w14:paraId="2F9661ED" w14:textId="748D44AF" w:rsidR="001F5872" w:rsidRPr="00863032" w:rsidRDefault="00670097" w:rsidP="00670097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863032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رضوی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الکترونیک  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11/50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-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10/50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70" w:type="dxa"/>
            <w:tcBorders>
              <w:top w:val="thinThickSmallGap" w:sz="2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7378835" w14:textId="77777777" w:rsidR="00215851" w:rsidRPr="00501168" w:rsidRDefault="00215851" w:rsidP="002158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آشنایی با بیماریهای داخلی</w:t>
            </w:r>
          </w:p>
          <w:p w14:paraId="68711B30" w14:textId="5730F068" w:rsidR="00DA2489" w:rsidRPr="000B3495" w:rsidRDefault="00215851" w:rsidP="00215851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کتر شعوری- دکتر رضوی </w:t>
            </w:r>
            <w:r w:rsidRPr="00501168"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 w:rsidRPr="0050116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C71A85" w:rsidRPr="00501168">
              <w:rPr>
                <w:rFonts w:cs="B Nazanin" w:hint="cs"/>
                <w:sz w:val="20"/>
                <w:szCs w:val="20"/>
                <w:rtl/>
                <w:lang w:bidi="fa-IR"/>
              </w:rPr>
              <w:t>خانم تقی زاده</w:t>
            </w:r>
          </w:p>
        </w:tc>
        <w:tc>
          <w:tcPr>
            <w:tcW w:w="2955" w:type="dxa"/>
            <w:tcBorders>
              <w:top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7F6F7AC7" w14:textId="77777777" w:rsidR="00C9379E" w:rsidRPr="000B3495" w:rsidRDefault="00C9379E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تکنولوژی اتاق عمل </w:t>
            </w:r>
            <w:r w:rsidRPr="000B3495"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>ENT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و مراقبتها</w:t>
            </w:r>
          </w:p>
          <w:p w14:paraId="16986F99" w14:textId="72C6162E" w:rsidR="00DA2489" w:rsidRPr="000B3495" w:rsidRDefault="00C9379E" w:rsidP="00C9379E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 رضایی کیا</w:t>
            </w:r>
          </w:p>
        </w:tc>
      </w:tr>
      <w:tr w:rsidR="00DA2489" w:rsidRPr="00DE2979" w14:paraId="4BD51ECC" w14:textId="77777777" w:rsidTr="0059212E">
        <w:trPr>
          <w:trHeight w:val="593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06D5C973" w14:textId="765DB757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وشنبه</w:t>
            </w:r>
          </w:p>
          <w:p w14:paraId="4A908312" w14:textId="763FD20E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29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10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011452" w14:textId="77777777" w:rsidR="00DA2489" w:rsidRPr="00DA2489" w:rsidRDefault="00DA2489" w:rsidP="003600C3">
            <w:pPr>
              <w:bidi/>
              <w:spacing w:line="276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754BE8" w14:textId="42EAF203" w:rsidR="00DA2489" w:rsidRPr="000B3495" w:rsidRDefault="00F75252" w:rsidP="00C71A8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79B407D6" w14:textId="77777777" w:rsidR="00F75252" w:rsidRPr="00501168" w:rsidRDefault="00F75252" w:rsidP="00F7525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فسیر موضوعی قرآن</w:t>
            </w:r>
          </w:p>
          <w:p w14:paraId="10DEBBBE" w14:textId="56988BE2" w:rsidR="00C71A85" w:rsidRPr="00C71A85" w:rsidRDefault="00F75252" w:rsidP="00C71A8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دکتر پورعیسی</w:t>
            </w:r>
          </w:p>
        </w:tc>
      </w:tr>
      <w:tr w:rsidR="00DA2489" w:rsidRPr="00DE2979" w14:paraId="2DBC8F08" w14:textId="77777777" w:rsidTr="000B3495">
        <w:trPr>
          <w:trHeight w:val="561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2825F962" w14:textId="79A9B189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سه شنبه</w:t>
            </w:r>
          </w:p>
          <w:p w14:paraId="2E0ED790" w14:textId="4CF16A9A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30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10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054670" w14:textId="4D51C237" w:rsidR="00397461" w:rsidRPr="00DA2489" w:rsidRDefault="00397461" w:rsidP="00397461">
            <w:pPr>
              <w:bidi/>
              <w:spacing w:line="276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27A72BA" w14:textId="77777777" w:rsidR="00DA2489" w:rsidRDefault="00C57D2D" w:rsidP="00957FBF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زبان تخصصی</w:t>
            </w:r>
            <w:r w:rsidR="00957FB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--- </w:t>
            </w: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کرمی</w:t>
            </w:r>
          </w:p>
          <w:p w14:paraId="2B0BBE8B" w14:textId="7E9000B7" w:rsidR="00957FBF" w:rsidRPr="00957FBF" w:rsidRDefault="00957FBF" w:rsidP="00957FBF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الکترونیک  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11/50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-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10/50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7C99A785" w14:textId="316FDE55" w:rsidR="00DA2489" w:rsidRPr="000B3495" w:rsidRDefault="00DA2489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  <w:tr w:rsidR="00DA2489" w:rsidRPr="00DE2979" w14:paraId="4BCAFF3C" w14:textId="77777777" w:rsidTr="00501168">
        <w:trPr>
          <w:trHeight w:val="483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07D8EDD9" w14:textId="3F8AAD97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چهارشنبه</w:t>
            </w:r>
          </w:p>
          <w:p w14:paraId="50FC3E7A" w14:textId="38A754F7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9490C5" w14:textId="77777777" w:rsidR="00C71A85" w:rsidRDefault="00C71A85" w:rsidP="00C71A85">
            <w:pPr>
              <w:bidi/>
              <w:spacing w:line="276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آشنایی با وسایل و تجهیزات اتاق عمل</w:t>
            </w:r>
          </w:p>
          <w:p w14:paraId="77F5B0B3" w14:textId="6282C43C" w:rsidR="00863032" w:rsidRPr="00863032" w:rsidRDefault="00C71A85" w:rsidP="00C71A8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 موسوی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5341A5" w14:textId="77777777" w:rsidR="00C57D2D" w:rsidRDefault="00C57D2D" w:rsidP="00C57D2D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روان شناسی عمومی</w:t>
            </w: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</w:p>
          <w:p w14:paraId="2788AFD3" w14:textId="5FA7672A" w:rsidR="00DA2489" w:rsidRPr="000B3495" w:rsidRDefault="00C57D2D" w:rsidP="00C57D2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</w:t>
            </w:r>
            <w:r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 احمدنیا  </w:t>
            </w:r>
            <w:r w:rsidR="00AB33D3"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10/14-10/13</w:t>
            </w:r>
            <w:r w:rsidR="00AB33D3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28F56CA2" w14:textId="77777777" w:rsidR="00C71A85" w:rsidRPr="000B3495" w:rsidRDefault="00C71A85" w:rsidP="00C71A8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وش تحقیق در اتاق عمل</w:t>
            </w:r>
          </w:p>
          <w:p w14:paraId="17204385" w14:textId="5F0A1C21" w:rsidR="00DA2489" w:rsidRPr="000B3495" w:rsidRDefault="00C71A85" w:rsidP="00C71A85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1F5872">
              <w:rPr>
                <w:rFonts w:cs="B Nazanin" w:hint="cs"/>
                <w:sz w:val="18"/>
                <w:szCs w:val="18"/>
                <w:rtl/>
                <w:lang w:bidi="fa-IR"/>
              </w:rPr>
              <w:t>دکتر مرتضوی -</w:t>
            </w:r>
            <w:r w:rsidRPr="001F58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1F5872">
              <w:rPr>
                <w:rFonts w:cs="B Nazanin" w:hint="cs"/>
                <w:color w:val="000000" w:themeColor="text1"/>
                <w:sz w:val="18"/>
                <w:szCs w:val="18"/>
                <w:rtl/>
                <w:lang w:bidi="fa-IR"/>
              </w:rPr>
              <w:t>خانم رضایی کیا</w:t>
            </w:r>
          </w:p>
        </w:tc>
      </w:tr>
      <w:tr w:rsidR="00DA2489" w:rsidRPr="00DE2979" w14:paraId="3BC208AF" w14:textId="77777777" w:rsidTr="000B3495">
        <w:trPr>
          <w:trHeight w:val="744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2D17301F" w14:textId="24A1D2FC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شنبه</w:t>
            </w:r>
          </w:p>
          <w:p w14:paraId="53FC55DB" w14:textId="6F27DCD2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4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="00DA2489"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4590A0" w14:textId="77777777" w:rsidR="008843B9" w:rsidRDefault="008843B9" w:rsidP="008843B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بیوشیمی </w:t>
            </w:r>
            <w:r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دکتر خانکی</w:t>
            </w:r>
          </w:p>
          <w:p w14:paraId="6C0B7329" w14:textId="27D29F6D" w:rsidR="00DA2489" w:rsidRPr="00DA2489" w:rsidRDefault="008843B9" w:rsidP="008843B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30/9-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 xml:space="preserve">9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E4DD6E5" w14:textId="77777777" w:rsidR="00DA2489" w:rsidRPr="000B3495" w:rsidRDefault="00DA2489" w:rsidP="00E646FB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روش احیای قلبی ریوی</w:t>
            </w:r>
          </w:p>
          <w:p w14:paraId="5B39D15A" w14:textId="3C2C8B5D" w:rsidR="00DA2489" w:rsidRPr="000B3495" w:rsidRDefault="00DA2489" w:rsidP="009B2BF8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دکتر پورقانع</w:t>
            </w:r>
            <w:r w:rsidR="0041339B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</w:t>
            </w:r>
            <w:r w:rsidR="0041339B">
              <w:rPr>
                <w:rFonts w:cs="B Nazanin"/>
                <w:b/>
                <w:bCs/>
                <w:color w:val="FF0000"/>
                <w:lang w:bidi="fa-IR"/>
              </w:rPr>
              <w:t>11/50</w:t>
            </w:r>
            <w:r w:rsidR="0041339B">
              <w:rPr>
                <w:rFonts w:cs="B Nazanin" w:hint="cs"/>
                <w:b/>
                <w:bCs/>
                <w:color w:val="FF0000"/>
                <w:rtl/>
                <w:lang w:bidi="fa-IR"/>
              </w:rPr>
              <w:t>-</w:t>
            </w:r>
            <w:r w:rsidR="0041339B">
              <w:rPr>
                <w:rFonts w:cs="B Nazanin"/>
                <w:b/>
                <w:bCs/>
                <w:color w:val="FF0000"/>
                <w:lang w:bidi="fa-IR"/>
              </w:rPr>
              <w:t>10/50</w:t>
            </w:r>
            <w:r w:rsidR="0041339B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48EFDD05" w14:textId="77777777" w:rsidR="00C9379E" w:rsidRPr="000B3495" w:rsidRDefault="00C9379E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تکنولوژی اتاق عمل چشم </w:t>
            </w:r>
          </w:p>
          <w:p w14:paraId="1D64B6B5" w14:textId="34FED8B1" w:rsidR="00DA2489" w:rsidRPr="000B3495" w:rsidRDefault="00C9379E" w:rsidP="00C9379E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 رضایی کیا</w:t>
            </w:r>
          </w:p>
        </w:tc>
      </w:tr>
      <w:tr w:rsidR="00DA2489" w:rsidRPr="00DE2979" w14:paraId="4792274A" w14:textId="77777777" w:rsidTr="00AB33D3">
        <w:trPr>
          <w:trHeight w:val="477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46E18BE1" w14:textId="791F2A00" w:rsidR="00A10868" w:rsidRPr="00AB33D3" w:rsidRDefault="00A10868" w:rsidP="00A10868">
            <w:pPr>
              <w:bidi/>
              <w:jc w:val="center"/>
              <w:rPr>
                <w:rFonts w:cs="B Titr"/>
                <w:color w:val="000000" w:themeColor="text1"/>
                <w:sz w:val="16"/>
                <w:szCs w:val="16"/>
                <w:rtl/>
                <w:lang w:bidi="fa-IR"/>
              </w:rPr>
            </w:pPr>
            <w:r w:rsidRPr="00AB33D3">
              <w:rPr>
                <w:rFonts w:cs="B Titr" w:hint="cs"/>
                <w:color w:val="000000" w:themeColor="text1"/>
                <w:sz w:val="16"/>
                <w:szCs w:val="16"/>
                <w:rtl/>
                <w:lang w:bidi="fa-IR"/>
              </w:rPr>
              <w:t>یکشنبه</w:t>
            </w:r>
          </w:p>
          <w:p w14:paraId="664FFAF9" w14:textId="788328E3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5</w:t>
            </w:r>
            <w:r w:rsidR="00DA2489"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/</w:t>
            </w:r>
            <w:r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11</w:t>
            </w:r>
            <w:r w:rsidR="00DA2489"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/</w:t>
            </w:r>
            <w:r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404F5C" w14:textId="76270F75" w:rsidR="00DA2489" w:rsidRPr="009A2049" w:rsidRDefault="00211A15" w:rsidP="00211A1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C9775A" w14:textId="30E128CE" w:rsidR="00DA2489" w:rsidRPr="000B3495" w:rsidRDefault="00DA2489" w:rsidP="00215851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72A5393F" w14:textId="004AC9C1" w:rsidR="00DA2489" w:rsidRPr="000B3495" w:rsidRDefault="00DA2489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  <w:tr w:rsidR="00DA2489" w:rsidRPr="00DE2979" w14:paraId="7FB0B5DE" w14:textId="77777777" w:rsidTr="000B3495">
        <w:trPr>
          <w:trHeight w:val="576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1ACE535D" w14:textId="77777777" w:rsidR="00A10868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وشنبه</w:t>
            </w:r>
          </w:p>
          <w:p w14:paraId="3045EE0E" w14:textId="0A88740F" w:rsidR="00DA2489" w:rsidRPr="005F1995" w:rsidRDefault="00A10868" w:rsidP="00451FBF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6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0AF978" w14:textId="77777777" w:rsidR="00C57D2D" w:rsidRDefault="00C57D2D" w:rsidP="00C57D2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میکروب شناسی</w:t>
            </w:r>
            <w:r w:rsidRPr="00DA248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و انگل شناسی</w:t>
            </w:r>
          </w:p>
          <w:p w14:paraId="6D38D3CE" w14:textId="53ADEAFD" w:rsidR="00AB33D3" w:rsidRDefault="00AB33D3" w:rsidP="00AB33D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30/9-30/8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  <w:p w14:paraId="05CA5F30" w14:textId="34111AEE" w:rsidR="001F5872" w:rsidRPr="00DA2489" w:rsidRDefault="00C57D2D" w:rsidP="00C57D2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نیکوکار-</w:t>
            </w:r>
            <w:r w:rsidRPr="00863032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فائزی-دکترمحمودی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2BEA7B7" w14:textId="77777777" w:rsidR="00F75252" w:rsidRPr="001F5872" w:rsidRDefault="00F75252" w:rsidP="00F7525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F587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قدمه ای بر تکنولوژی اتاق عمل</w:t>
            </w:r>
          </w:p>
          <w:p w14:paraId="3FB26E95" w14:textId="3734C8B6" w:rsidR="00DA2489" w:rsidRPr="000B3495" w:rsidRDefault="00F75252" w:rsidP="00F75252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1F5872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آقای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لیاد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502AADCE" w14:textId="77777777" w:rsidR="00C9379E" w:rsidRDefault="00C9379E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تکنولوژی اتاق عمل اطفال</w:t>
            </w:r>
          </w:p>
          <w:p w14:paraId="3B49222C" w14:textId="105A96A0" w:rsidR="00DA2489" w:rsidRPr="000B3495" w:rsidRDefault="00C9379E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 رضایی کیا</w:t>
            </w:r>
          </w:p>
        </w:tc>
      </w:tr>
      <w:tr w:rsidR="00DA2489" w:rsidRPr="00DE2979" w14:paraId="0F72DEA3" w14:textId="77777777" w:rsidTr="00501168">
        <w:trPr>
          <w:trHeight w:val="567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3B7BD932" w14:textId="19482297" w:rsidR="00A10868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سه شنبه</w:t>
            </w:r>
          </w:p>
          <w:p w14:paraId="18F52AA8" w14:textId="7F63C302" w:rsidR="00DA2489" w:rsidRPr="005F1995" w:rsidRDefault="00A10868" w:rsidP="00A10868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7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72232F" w14:textId="77777777" w:rsidR="002745D7" w:rsidRDefault="002745D7" w:rsidP="002745D7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DA248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اندیشه اسلامی  1</w:t>
            </w:r>
          </w:p>
          <w:p w14:paraId="05BC85BD" w14:textId="233A4E2C" w:rsidR="00DA2489" w:rsidRPr="00DA2489" w:rsidRDefault="0081528D" w:rsidP="009278D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دکتر پورعیسی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4C5B26" w14:textId="23D3E32B" w:rsidR="00DA2489" w:rsidRPr="000B3495" w:rsidRDefault="00DA2489" w:rsidP="009A2049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19ACA642" w14:textId="0D9F07A8" w:rsidR="00DA2489" w:rsidRPr="001F5872" w:rsidRDefault="00DA2489" w:rsidP="001F5872">
            <w:pPr>
              <w:bidi/>
              <w:jc w:val="center"/>
              <w:rPr>
                <w:rFonts w:cs="B Nazanin"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</w:tr>
      <w:tr w:rsidR="00DA2489" w:rsidRPr="00DE2979" w14:paraId="79526EEC" w14:textId="77777777" w:rsidTr="000B3495">
        <w:trPr>
          <w:trHeight w:val="567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44D3D095" w14:textId="77777777" w:rsidR="00DA2489" w:rsidRPr="005F1995" w:rsidRDefault="00DA2489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چهارشنبه</w:t>
            </w:r>
          </w:p>
          <w:p w14:paraId="0CF5B4E8" w14:textId="11225897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8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88E574" w14:textId="77777777" w:rsidR="00211A15" w:rsidRDefault="00211A15" w:rsidP="00211A1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اصول و فنون مهارتهای بالینی</w:t>
            </w:r>
          </w:p>
          <w:p w14:paraId="64C6BFD2" w14:textId="45D766FC" w:rsidR="00DA2489" w:rsidRPr="00C71A85" w:rsidRDefault="00211A15" w:rsidP="00211A1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30/9-30/8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  <w:r w:rsidR="001F5872" w:rsidRPr="00147FEF">
              <w:rPr>
                <w:rFonts w:cs="B Nazanin" w:hint="cs"/>
                <w:b/>
                <w:bCs/>
                <w:color w:val="FF0000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602B151" w14:textId="77777777" w:rsidR="003343F9" w:rsidRPr="00147FEF" w:rsidRDefault="00892631" w:rsidP="003343F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147FE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ایمونولوژی </w:t>
            </w:r>
            <w:r w:rsidR="003343F9" w:rsidRPr="00147FE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 </w:t>
            </w:r>
          </w:p>
          <w:p w14:paraId="6D5D6284" w14:textId="3AAE7897" w:rsidR="003343F9" w:rsidRPr="00C71A85" w:rsidRDefault="003343F9" w:rsidP="00C71A85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147FE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 </w:t>
            </w:r>
            <w:r w:rsidR="00892631" w:rsidRPr="00147FEF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 xml:space="preserve">دکتر </w:t>
            </w:r>
            <w:r w:rsidR="00E63C7F" w:rsidRPr="00147FEF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عباسی</w:t>
            </w:r>
            <w:r w:rsidR="00AB33D3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50/11-50/10</w:t>
            </w:r>
            <w:r w:rsidR="00AB33D3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50B1117B" w14:textId="77777777" w:rsidR="00C71A85" w:rsidRPr="000B3495" w:rsidRDefault="00C71A85" w:rsidP="00C71A8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مدیریت در اتاق عمل </w:t>
            </w:r>
          </w:p>
          <w:p w14:paraId="3F3542DA" w14:textId="33F88436" w:rsidR="00DA2489" w:rsidRPr="00147FEF" w:rsidRDefault="00C71A85" w:rsidP="00C71A85">
            <w:pPr>
              <w:bidi/>
              <w:jc w:val="center"/>
              <w:rPr>
                <w:rFonts w:cs="B Nazanin"/>
                <w:color w:val="FF0000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sz w:val="20"/>
                <w:szCs w:val="20"/>
                <w:rtl/>
                <w:lang w:bidi="fa-IR"/>
              </w:rPr>
              <w:t>دکتر شعور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- آقای بلیاد</w:t>
            </w:r>
          </w:p>
        </w:tc>
      </w:tr>
      <w:tr w:rsidR="00DA2489" w:rsidRPr="00E30823" w14:paraId="1C4D02B5" w14:textId="77777777" w:rsidTr="00501168">
        <w:trPr>
          <w:trHeight w:val="519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6A7649BF" w14:textId="77777777" w:rsidR="00DA2489" w:rsidRPr="005F1995" w:rsidRDefault="00DA2489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شنبه</w:t>
            </w:r>
          </w:p>
          <w:p w14:paraId="56F80186" w14:textId="2849885B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81100F" w14:textId="77777777" w:rsidR="008843B9" w:rsidRPr="00147FEF" w:rsidRDefault="00AB33D3" w:rsidP="008843B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  <w:r w:rsidR="008843B9" w:rsidRPr="00147FE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صول و فنون</w:t>
            </w:r>
            <w:r w:rsidR="008843B9" w:rsidRPr="00147FEF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8843B9" w:rsidRPr="00147FE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ملکرد فردسیار و اسکراب</w:t>
            </w:r>
          </w:p>
          <w:p w14:paraId="035F430E" w14:textId="005F8DED" w:rsidR="00AB33D3" w:rsidRPr="002E220B" w:rsidRDefault="008843B9" w:rsidP="008843B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147FE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آقای پورمحمد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10/14-10/13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9C2D99" w14:textId="14AC184B" w:rsidR="00892631" w:rsidRDefault="00892631" w:rsidP="00892631">
            <w:pPr>
              <w:bidi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خون شناسی و انتقال خون </w:t>
            </w:r>
            <w:r w:rsidR="001F5872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--</w:t>
            </w:r>
            <w:r w:rsidR="001F5872"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دکتر شهابی</w:t>
            </w:r>
          </w:p>
          <w:p w14:paraId="1A8E4BA8" w14:textId="10E1945A" w:rsidR="00DA2489" w:rsidRPr="000B3495" w:rsidRDefault="00AB33D3" w:rsidP="00892631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الکترونیک  13-12 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0BB2E7B4" w14:textId="77777777" w:rsidR="00C9379E" w:rsidRPr="000B3495" w:rsidRDefault="00C9379E" w:rsidP="00C9379E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تغذیه در جراحی </w:t>
            </w: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-</w:t>
            </w:r>
            <w:r w:rsidRPr="000B349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دکتر قربان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</w:t>
            </w:r>
          </w:p>
          <w:p w14:paraId="76A46895" w14:textId="0AB5E71A" w:rsidR="00DA2489" w:rsidRPr="000B3495" w:rsidRDefault="00DA2489" w:rsidP="003F4799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  <w:tr w:rsidR="00DA2489" w:rsidRPr="00E30823" w14:paraId="537FB464" w14:textId="77777777" w:rsidTr="00C71A85">
        <w:trPr>
          <w:trHeight w:val="510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516DA6DB" w14:textId="77777777" w:rsidR="00DA2489" w:rsidRPr="00451FBF" w:rsidRDefault="00DA2489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51FBF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یکشنبه</w:t>
            </w:r>
          </w:p>
          <w:p w14:paraId="76A6F5DF" w14:textId="4AFDB098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2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375CD" w14:textId="77777777" w:rsidR="00DA2489" w:rsidRPr="00DA2489" w:rsidRDefault="00DA2489" w:rsidP="00863032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9B16A69" w14:textId="77777777" w:rsidR="00C71A85" w:rsidRPr="00501168" w:rsidRDefault="00C71A85" w:rsidP="00C71A8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501168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نش خانواده و جمعیت</w:t>
            </w:r>
          </w:p>
          <w:p w14:paraId="173B3B2D" w14:textId="53EA04A7" w:rsidR="00DA2489" w:rsidRPr="000B3495" w:rsidRDefault="00C71A85" w:rsidP="00C71A8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کتر احمدوند- </w:t>
            </w:r>
            <w:r w:rsidRPr="00501168">
              <w:rPr>
                <w:rFonts w:cs="B Titr" w:hint="cs"/>
                <w:b/>
                <w:bCs/>
                <w:color w:val="EE0000"/>
                <w:sz w:val="20"/>
                <w:szCs w:val="20"/>
                <w:rtl/>
                <w:lang w:bidi="fa-IR"/>
              </w:rPr>
              <w:t xml:space="preserve">14 </w:t>
            </w:r>
            <w:r w:rsidRPr="00501168">
              <w:rPr>
                <w:rFonts w:ascii="Arial" w:hAnsi="Arial" w:cs="Arial" w:hint="cs"/>
                <w:b/>
                <w:bCs/>
                <w:color w:val="EE0000"/>
                <w:sz w:val="20"/>
                <w:szCs w:val="20"/>
                <w:rtl/>
                <w:lang w:bidi="fa-IR"/>
              </w:rPr>
              <w:t>–</w:t>
            </w:r>
            <w:r w:rsidRPr="00501168">
              <w:rPr>
                <w:rFonts w:cs="B Titr" w:hint="cs"/>
                <w:b/>
                <w:bCs/>
                <w:color w:val="EE0000"/>
                <w:sz w:val="20"/>
                <w:szCs w:val="20"/>
                <w:rtl/>
                <w:lang w:bidi="fa-IR"/>
              </w:rPr>
              <w:t xml:space="preserve"> 30/12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5659F102" w14:textId="77777777" w:rsidR="00DA2489" w:rsidRPr="000B3495" w:rsidRDefault="00DA2489" w:rsidP="004B14F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  <w:tr w:rsidR="00DA2489" w:rsidRPr="00E30823" w14:paraId="47C36760" w14:textId="77777777" w:rsidTr="00501168">
        <w:trPr>
          <w:trHeight w:val="817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653831EC" w14:textId="77777777" w:rsidR="00DA2489" w:rsidRPr="005F1995" w:rsidRDefault="00DA2489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وشنبه</w:t>
            </w:r>
          </w:p>
          <w:p w14:paraId="37E02385" w14:textId="0AB50950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3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7DA2B" w14:textId="77777777" w:rsidR="001F5872" w:rsidRPr="00147FEF" w:rsidRDefault="001F5872" w:rsidP="001F587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7FE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داشت در اتاق عمل</w:t>
            </w:r>
          </w:p>
          <w:p w14:paraId="6C668E36" w14:textId="17C7CE32" w:rsidR="00F166D3" w:rsidRPr="00147FEF" w:rsidRDefault="001F5872" w:rsidP="00397461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0786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کتر حسین زاده</w:t>
            </w:r>
            <w:r w:rsidR="008843B9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</w:t>
            </w:r>
            <w:r w:rsidR="00770786">
              <w:rPr>
                <w:rFonts w:cs="B Nazanin" w:hint="cs"/>
                <w:b/>
                <w:bCs/>
                <w:color w:val="FF0000"/>
                <w:rtl/>
                <w:lang w:bidi="fa-IR"/>
              </w:rPr>
              <w:t>10/14-10/13</w:t>
            </w:r>
            <w:r w:rsidR="00770786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001574" w14:textId="2C518453" w:rsidR="00DA2489" w:rsidRPr="00147FEF" w:rsidRDefault="00DA2489" w:rsidP="00F75252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7D83E3B4" w14:textId="6A31652D" w:rsidR="001F5872" w:rsidRPr="00501168" w:rsidRDefault="001F5872" w:rsidP="00501168">
            <w:pPr>
              <w:bidi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  <w:lang w:bidi="fa-IR"/>
              </w:rPr>
            </w:pPr>
          </w:p>
        </w:tc>
      </w:tr>
      <w:tr w:rsidR="00DA2489" w:rsidRPr="00E30823" w14:paraId="237B8C8A" w14:textId="77777777" w:rsidTr="000B3495">
        <w:trPr>
          <w:trHeight w:val="395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2E61B8CD" w14:textId="77777777" w:rsidR="00DA2489" w:rsidRPr="00451FBF" w:rsidRDefault="00DA2489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451FBF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سه شنبه</w:t>
            </w:r>
          </w:p>
          <w:p w14:paraId="75FB4BAA" w14:textId="0646FBBA" w:rsidR="00DA2489" w:rsidRPr="005F1995" w:rsidRDefault="00A10868" w:rsidP="000B432B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92A5A1" w14:textId="77777777" w:rsidR="00DA2489" w:rsidRDefault="00863032" w:rsidP="003600C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283334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لوم و معارف دفاع مقدس</w:t>
            </w:r>
          </w:p>
          <w:p w14:paraId="48E8E87B" w14:textId="12090D29" w:rsidR="00863032" w:rsidRPr="00C71A85" w:rsidRDefault="0081528D" w:rsidP="00863032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C71A85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عابدی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EFB0929" w14:textId="77777777" w:rsidR="00AB33D3" w:rsidRPr="000B3495" w:rsidRDefault="00AB33D3" w:rsidP="00AB33D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بافت شناسی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دکتر قربانی</w:t>
            </w:r>
          </w:p>
          <w:p w14:paraId="2A2B8C1A" w14:textId="3157626B" w:rsidR="00DA2489" w:rsidRPr="000B3495" w:rsidRDefault="00AB33D3" w:rsidP="00C57D2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50/11-50/10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63AA9DFB" w14:textId="5958918D" w:rsidR="00DA2489" w:rsidRPr="000B3495" w:rsidRDefault="00C9379E" w:rsidP="000B432B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147FE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تکنولوژی اتاق عمل ترمیمی و پلاستیک ومراقبتهای آن---</w:t>
            </w:r>
            <w:r w:rsidRPr="00147FEF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خانم موسوی</w:t>
            </w:r>
            <w:r w:rsidR="00CF5AA5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10/14-10/13</w:t>
            </w:r>
            <w:r w:rsidR="00CF5AA5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</w:tr>
      <w:tr w:rsidR="00147FEF" w:rsidRPr="00E30823" w14:paraId="134189C9" w14:textId="77777777" w:rsidTr="00501168">
        <w:trPr>
          <w:trHeight w:val="395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6DC00F0A" w14:textId="6C69FDA6" w:rsidR="00147FEF" w:rsidRPr="005F1995" w:rsidRDefault="00147FEF" w:rsidP="00147FEF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شنبه</w:t>
            </w:r>
          </w:p>
          <w:p w14:paraId="147D8F0F" w14:textId="68625115" w:rsidR="00147FEF" w:rsidRPr="00451FBF" w:rsidRDefault="00A10868" w:rsidP="00147FEF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8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5B5942" w14:textId="22915C1F" w:rsidR="00147FEF" w:rsidRPr="00C71A85" w:rsidRDefault="00147FEF" w:rsidP="00147FEF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fa-IR"/>
              </w:rPr>
            </w:pPr>
            <w:r w:rsidRPr="00C71A8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زبان پیش دانشگاهی</w:t>
            </w:r>
            <w:r w:rsidRPr="00C71A85"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 xml:space="preserve"> </w:t>
            </w:r>
          </w:p>
          <w:p w14:paraId="2FE5F4E9" w14:textId="5D443C56" w:rsidR="00147FEF" w:rsidRPr="00C71A85" w:rsidRDefault="00C71A85" w:rsidP="00147FEF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C71A85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کرمی</w:t>
            </w:r>
            <w:r w:rsidR="00957FBF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10/14-10/13</w:t>
            </w:r>
            <w:r w:rsidR="00957FBF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BC9BA" w14:textId="77777777" w:rsidR="00AB33D3" w:rsidRPr="000B3495" w:rsidRDefault="00AB33D3" w:rsidP="00AB33D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آسیب شناسی و بافت شناسی</w:t>
            </w:r>
          </w:p>
          <w:p w14:paraId="23F16CE8" w14:textId="2CD170A6" w:rsidR="00147FEF" w:rsidRDefault="00AB33D3" w:rsidP="00AB33D3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گروه آسیب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الکترونیک  50/11-40/9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2F2F2" w:themeFill="background1" w:themeFillShade="F2"/>
            <w:vAlign w:val="center"/>
          </w:tcPr>
          <w:p w14:paraId="2BB12125" w14:textId="77777777" w:rsidR="00C9379E" w:rsidRPr="000B3495" w:rsidRDefault="00C9379E" w:rsidP="00C9379E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تکنولوژی اتاق عمل ارتوپدی </w:t>
            </w:r>
            <w:r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–</w:t>
            </w: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</w:p>
          <w:p w14:paraId="7FEBC716" w14:textId="4551601C" w:rsidR="00147FEF" w:rsidRPr="00A10868" w:rsidRDefault="00C9379E" w:rsidP="00C9379E">
            <w:pPr>
              <w:bidi/>
              <w:jc w:val="center"/>
              <w:rPr>
                <w:rFonts w:cs="B Nazanin"/>
                <w:b/>
                <w:bCs/>
                <w:color w:val="FF0000"/>
                <w:sz w:val="20"/>
                <w:szCs w:val="20"/>
                <w:rtl/>
                <w:lang w:bidi="fa-IR"/>
              </w:rPr>
            </w:pPr>
            <w:r w:rsidRPr="000B3495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آقای پورمحمد</w:t>
            </w:r>
          </w:p>
        </w:tc>
      </w:tr>
      <w:tr w:rsidR="00C71A85" w:rsidRPr="00E30823" w14:paraId="5F90765A" w14:textId="77777777" w:rsidTr="000B3495">
        <w:trPr>
          <w:trHeight w:val="395"/>
          <w:jc w:val="center"/>
        </w:trPr>
        <w:tc>
          <w:tcPr>
            <w:tcW w:w="1311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113E9FBC" w14:textId="77777777" w:rsidR="00C71A85" w:rsidRPr="005F1995" w:rsidRDefault="00C71A85" w:rsidP="00C71A85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یک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شنبه</w:t>
            </w:r>
          </w:p>
          <w:p w14:paraId="4C559AF5" w14:textId="2A82BB33" w:rsidR="00C71A85" w:rsidRPr="005F1995" w:rsidRDefault="00C71A85" w:rsidP="00C71A85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9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1</w:t>
            </w:r>
            <w:r w:rsidRPr="005F1995"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Titr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1404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267BA7" w14:textId="095DCBC9" w:rsidR="00C71A85" w:rsidRPr="00C71A85" w:rsidRDefault="00AB33D3" w:rsidP="00C71A85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6F18EB1" w14:textId="0521B821" w:rsidR="00632F10" w:rsidRPr="000B3495" w:rsidRDefault="00632F10" w:rsidP="00632F10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عملی </w:t>
            </w:r>
            <w:r w:rsidRPr="000B349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بافت شناسی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–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دکتر قربانی</w:t>
            </w:r>
          </w:p>
          <w:p w14:paraId="5E62768E" w14:textId="7DF3F9C7" w:rsidR="00C71A85" w:rsidRPr="000B3495" w:rsidRDefault="00632F10" w:rsidP="00632F10">
            <w:pPr>
              <w:bidi/>
              <w:jc w:val="center"/>
              <w:rPr>
                <w:rFonts w:cs="B Nazanin"/>
                <w:b/>
                <w:bCs/>
                <w:color w:val="FF0000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الکترونیک  30/9-30/8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  <w:r w:rsidRPr="00147FEF">
              <w:rPr>
                <w:rFonts w:cs="B Nazanin" w:hint="cs"/>
                <w:b/>
                <w:bCs/>
                <w:color w:val="FF0000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955" w:type="dxa"/>
            <w:tcBorders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76732B60" w14:textId="77777777" w:rsidR="00C71A85" w:rsidRPr="00501168" w:rsidRDefault="00C71A85" w:rsidP="00C71A8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آمار حیاتی</w:t>
            </w:r>
          </w:p>
          <w:p w14:paraId="026B0AF8" w14:textId="3B53E754" w:rsidR="00C71A85" w:rsidRPr="000B3495" w:rsidRDefault="00C71A85" w:rsidP="00C71A8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01168">
              <w:rPr>
                <w:rFonts w:cs="B Nazanin" w:hint="cs"/>
                <w:sz w:val="20"/>
                <w:szCs w:val="20"/>
                <w:rtl/>
                <w:lang w:bidi="fa-IR"/>
              </w:rPr>
              <w:t>دکتر کاظم نژاد</w:t>
            </w:r>
          </w:p>
        </w:tc>
      </w:tr>
      <w:tr w:rsidR="00147FEF" w:rsidRPr="00DE2979" w14:paraId="639DC525" w14:textId="77777777" w:rsidTr="000B3495">
        <w:trPr>
          <w:trHeight w:val="358"/>
          <w:jc w:val="center"/>
        </w:trPr>
        <w:tc>
          <w:tcPr>
            <w:tcW w:w="1311" w:type="dxa"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39730135" w14:textId="77777777" w:rsidR="00670097" w:rsidRPr="00AB33D3" w:rsidRDefault="00670097" w:rsidP="00670097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</w:pPr>
            <w:r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دوشنبه</w:t>
            </w:r>
          </w:p>
          <w:p w14:paraId="71B99353" w14:textId="0C020FF8" w:rsidR="00147FEF" w:rsidRPr="005F1995" w:rsidRDefault="00670097" w:rsidP="00670097">
            <w:pPr>
              <w:bidi/>
              <w:jc w:val="center"/>
              <w:rPr>
                <w:rFonts w:cs="B Titr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AB33D3">
              <w:rPr>
                <w:rFonts w:cs="B Titr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20/11/1404</w:t>
            </w:r>
          </w:p>
        </w:tc>
        <w:tc>
          <w:tcPr>
            <w:tcW w:w="3099" w:type="dxa"/>
            <w:tcBorders>
              <w:bottom w:val="thinThick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5F9730" w14:textId="77777777" w:rsidR="00670097" w:rsidRDefault="00670097" w:rsidP="00670097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علوم </w:t>
            </w:r>
            <w:r w:rsidRPr="00DA248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تشریح </w:t>
            </w:r>
            <w:r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مومی</w:t>
            </w:r>
          </w:p>
          <w:p w14:paraId="2F56BC4B" w14:textId="0682473E" w:rsidR="00147FEF" w:rsidRPr="00E1331F" w:rsidRDefault="00670097" w:rsidP="00670097">
            <w:pPr>
              <w:bidi/>
              <w:spacing w:line="276" w:lineRule="auto"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C71A85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 قربانی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الکترونیک  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40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/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10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-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40</w:t>
            </w:r>
            <w:r>
              <w:rPr>
                <w:rFonts w:cs="B Nazanin" w:hint="cs"/>
                <w:b/>
                <w:bCs/>
                <w:color w:val="FF0000"/>
                <w:rtl/>
                <w:lang w:bidi="fa-IR"/>
              </w:rPr>
              <w:t>/</w:t>
            </w:r>
            <w:r>
              <w:rPr>
                <w:rFonts w:cs="B Nazanin"/>
                <w:b/>
                <w:bCs/>
                <w:color w:val="FF0000"/>
                <w:lang w:bidi="fa-IR"/>
              </w:rPr>
              <w:t>9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 </w:t>
            </w:r>
            <w:r w:rsidR="00AB33D3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</w:p>
        </w:tc>
        <w:tc>
          <w:tcPr>
            <w:tcW w:w="2970" w:type="dxa"/>
            <w:tcBorders>
              <w:left w:val="single" w:sz="4" w:space="0" w:color="auto"/>
              <w:bottom w:val="thinThickSmallGap" w:sz="24" w:space="0" w:color="auto"/>
            </w:tcBorders>
            <w:shd w:val="clear" w:color="auto" w:fill="FFFFFF" w:themeFill="background1"/>
            <w:vAlign w:val="center"/>
          </w:tcPr>
          <w:p w14:paraId="7ED80C62" w14:textId="485D5C1E" w:rsidR="00147FEF" w:rsidRPr="000B3495" w:rsidRDefault="00147FEF" w:rsidP="00147FEF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343F9">
              <w:rPr>
                <w:rFonts w:cs="B Nazanin" w:hint="cs"/>
                <w:b/>
                <w:bCs/>
                <w:color w:val="FF0000"/>
                <w:rtl/>
                <w:lang w:bidi="fa-IR"/>
              </w:rPr>
              <w:t xml:space="preserve"> </w:t>
            </w:r>
          </w:p>
        </w:tc>
        <w:tc>
          <w:tcPr>
            <w:tcW w:w="2955" w:type="dxa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1D586816" w14:textId="24F8C390" w:rsidR="00147FEF" w:rsidRPr="000B3495" w:rsidRDefault="00147FEF" w:rsidP="00F7525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36A0FC47" w14:textId="77777777" w:rsidR="000B432B" w:rsidRDefault="000B432B" w:rsidP="000B432B">
      <w:pPr>
        <w:bidi/>
        <w:spacing w:after="0" w:line="240" w:lineRule="auto"/>
        <w:rPr>
          <w:rFonts w:cs="B Titr"/>
          <w:sz w:val="20"/>
          <w:szCs w:val="20"/>
          <w:lang w:bidi="fa-IR"/>
        </w:rPr>
      </w:pPr>
    </w:p>
    <w:p w14:paraId="2DC22AA9" w14:textId="60C9B5A2" w:rsidR="00E37F77" w:rsidRDefault="00AF7D39" w:rsidP="00147FEF">
      <w:pPr>
        <w:bidi/>
        <w:spacing w:after="0" w:line="180" w:lineRule="auto"/>
        <w:rPr>
          <w:rFonts w:cs="B Titr"/>
          <w:sz w:val="20"/>
          <w:szCs w:val="20"/>
          <w:rtl/>
          <w:lang w:bidi="fa-IR"/>
        </w:rPr>
      </w:pPr>
      <w:r>
        <w:rPr>
          <w:rFonts w:cs="B Titr" w:hint="cs"/>
          <w:sz w:val="20"/>
          <w:szCs w:val="20"/>
          <w:rtl/>
          <w:lang w:bidi="fa-IR"/>
        </w:rPr>
        <w:t>دانشجویان گرامی لطفا 15 دقیقه قبل از شروع آزمون در محل برگزاری حضور داشته باشید.</w:t>
      </w:r>
    </w:p>
    <w:p w14:paraId="0D42142A" w14:textId="77777777" w:rsidR="008A63C0" w:rsidRDefault="008A63C0" w:rsidP="008A63C0">
      <w:pPr>
        <w:bidi/>
        <w:spacing w:after="0"/>
        <w:ind w:left="720"/>
        <w:jc w:val="center"/>
        <w:rPr>
          <w:rFonts w:cs="B Titr"/>
          <w:sz w:val="20"/>
          <w:szCs w:val="20"/>
          <w:rtl/>
          <w:lang w:bidi="fa-IR"/>
        </w:rPr>
      </w:pPr>
    </w:p>
    <w:p w14:paraId="3C17A500" w14:textId="7C3F01C4" w:rsidR="00BE7006" w:rsidRDefault="008A63C0" w:rsidP="008A63C0">
      <w:pPr>
        <w:bidi/>
        <w:spacing w:after="0"/>
        <w:ind w:left="720"/>
        <w:jc w:val="center"/>
        <w:rPr>
          <w:rFonts w:cs="B Titr"/>
          <w:sz w:val="20"/>
          <w:szCs w:val="20"/>
          <w:rtl/>
          <w:lang w:bidi="fa-IR"/>
        </w:rPr>
      </w:pPr>
      <w:r>
        <w:rPr>
          <w:rFonts w:cs="B Titr" w:hint="cs"/>
          <w:sz w:val="20"/>
          <w:szCs w:val="20"/>
          <w:rtl/>
          <w:lang w:bidi="fa-IR"/>
        </w:rPr>
        <w:t xml:space="preserve">                                                                                                                                                                    آموزش دانشکده پیراپزشکی</w:t>
      </w:r>
    </w:p>
    <w:sectPr w:rsidR="00BE7006" w:rsidSect="005F1995">
      <w:pgSz w:w="11907" w:h="16839" w:code="9"/>
      <w:pgMar w:top="567" w:right="720" w:bottom="56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E84C2" w14:textId="77777777" w:rsidR="002D7974" w:rsidRDefault="002D7974" w:rsidP="0096700B">
      <w:pPr>
        <w:spacing w:after="0" w:line="240" w:lineRule="auto"/>
      </w:pPr>
      <w:r>
        <w:separator/>
      </w:r>
    </w:p>
  </w:endnote>
  <w:endnote w:type="continuationSeparator" w:id="0">
    <w:p w14:paraId="43A92353" w14:textId="77777777" w:rsidR="002D7974" w:rsidRDefault="002D7974" w:rsidP="00967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AF957" w14:textId="77777777" w:rsidR="002D7974" w:rsidRDefault="002D7974" w:rsidP="0096700B">
      <w:pPr>
        <w:spacing w:after="0" w:line="240" w:lineRule="auto"/>
      </w:pPr>
      <w:r>
        <w:separator/>
      </w:r>
    </w:p>
  </w:footnote>
  <w:footnote w:type="continuationSeparator" w:id="0">
    <w:p w14:paraId="3F0E5F9B" w14:textId="77777777" w:rsidR="002D7974" w:rsidRDefault="002D7974" w:rsidP="009670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zQxMzMzNDa0MLRU0lEKTi0uzszPAykwrAUA98pCBCwAAAA="/>
  </w:docVars>
  <w:rsids>
    <w:rsidRoot w:val="006E231B"/>
    <w:rsid w:val="000131FB"/>
    <w:rsid w:val="000156F1"/>
    <w:rsid w:val="00020889"/>
    <w:rsid w:val="00023AD0"/>
    <w:rsid w:val="0002737B"/>
    <w:rsid w:val="000763FD"/>
    <w:rsid w:val="0007754D"/>
    <w:rsid w:val="00083CFB"/>
    <w:rsid w:val="00084CBB"/>
    <w:rsid w:val="00085188"/>
    <w:rsid w:val="00091E69"/>
    <w:rsid w:val="00094B0E"/>
    <w:rsid w:val="000A4142"/>
    <w:rsid w:val="000A6FD0"/>
    <w:rsid w:val="000B3495"/>
    <w:rsid w:val="000B432B"/>
    <w:rsid w:val="000C0703"/>
    <w:rsid w:val="000C1FF6"/>
    <w:rsid w:val="000C2FDF"/>
    <w:rsid w:val="000F5683"/>
    <w:rsid w:val="000F5960"/>
    <w:rsid w:val="000F75E9"/>
    <w:rsid w:val="00100004"/>
    <w:rsid w:val="00105D77"/>
    <w:rsid w:val="001118B1"/>
    <w:rsid w:val="001140AB"/>
    <w:rsid w:val="00116222"/>
    <w:rsid w:val="00136CCA"/>
    <w:rsid w:val="00145B2D"/>
    <w:rsid w:val="00145F15"/>
    <w:rsid w:val="00147FEF"/>
    <w:rsid w:val="00155D87"/>
    <w:rsid w:val="001603AC"/>
    <w:rsid w:val="00160DA9"/>
    <w:rsid w:val="00160F8E"/>
    <w:rsid w:val="0016218D"/>
    <w:rsid w:val="0016294C"/>
    <w:rsid w:val="00163586"/>
    <w:rsid w:val="00167FF8"/>
    <w:rsid w:val="001731E9"/>
    <w:rsid w:val="00180BE8"/>
    <w:rsid w:val="00181419"/>
    <w:rsid w:val="00182B34"/>
    <w:rsid w:val="00185C99"/>
    <w:rsid w:val="001863F1"/>
    <w:rsid w:val="00194754"/>
    <w:rsid w:val="00196D6F"/>
    <w:rsid w:val="00197949"/>
    <w:rsid w:val="001A2EB7"/>
    <w:rsid w:val="001A69DB"/>
    <w:rsid w:val="001A7E59"/>
    <w:rsid w:val="001B0775"/>
    <w:rsid w:val="001B57FC"/>
    <w:rsid w:val="001C15D9"/>
    <w:rsid w:val="001C681D"/>
    <w:rsid w:val="001D4389"/>
    <w:rsid w:val="001D488A"/>
    <w:rsid w:val="001E30F0"/>
    <w:rsid w:val="001E5C8E"/>
    <w:rsid w:val="001F148C"/>
    <w:rsid w:val="001F5872"/>
    <w:rsid w:val="001F6C66"/>
    <w:rsid w:val="001F7EB5"/>
    <w:rsid w:val="0020350F"/>
    <w:rsid w:val="00207594"/>
    <w:rsid w:val="00211A15"/>
    <w:rsid w:val="00215851"/>
    <w:rsid w:val="002214E4"/>
    <w:rsid w:val="00226ABE"/>
    <w:rsid w:val="002308DF"/>
    <w:rsid w:val="00230AB7"/>
    <w:rsid w:val="002320C3"/>
    <w:rsid w:val="0024337A"/>
    <w:rsid w:val="002456C9"/>
    <w:rsid w:val="00246189"/>
    <w:rsid w:val="0025503F"/>
    <w:rsid w:val="00271475"/>
    <w:rsid w:val="00271835"/>
    <w:rsid w:val="002728A4"/>
    <w:rsid w:val="002745D7"/>
    <w:rsid w:val="00276036"/>
    <w:rsid w:val="00287FC4"/>
    <w:rsid w:val="0029241A"/>
    <w:rsid w:val="00295D2C"/>
    <w:rsid w:val="002A10D2"/>
    <w:rsid w:val="002A51A7"/>
    <w:rsid w:val="002B09BF"/>
    <w:rsid w:val="002B2725"/>
    <w:rsid w:val="002C196C"/>
    <w:rsid w:val="002C6E53"/>
    <w:rsid w:val="002D0EA8"/>
    <w:rsid w:val="002D40E1"/>
    <w:rsid w:val="002D5E26"/>
    <w:rsid w:val="002D7974"/>
    <w:rsid w:val="002E20DD"/>
    <w:rsid w:val="002E220B"/>
    <w:rsid w:val="002E3B0B"/>
    <w:rsid w:val="002F70A1"/>
    <w:rsid w:val="00303AE0"/>
    <w:rsid w:val="00303F0D"/>
    <w:rsid w:val="00317939"/>
    <w:rsid w:val="003241B4"/>
    <w:rsid w:val="00325501"/>
    <w:rsid w:val="003314A6"/>
    <w:rsid w:val="003343F9"/>
    <w:rsid w:val="00340066"/>
    <w:rsid w:val="00352A34"/>
    <w:rsid w:val="00354359"/>
    <w:rsid w:val="00356EEE"/>
    <w:rsid w:val="00370275"/>
    <w:rsid w:val="00372CA5"/>
    <w:rsid w:val="00372D1D"/>
    <w:rsid w:val="003733AD"/>
    <w:rsid w:val="003752E9"/>
    <w:rsid w:val="00383810"/>
    <w:rsid w:val="0038799C"/>
    <w:rsid w:val="00393A1C"/>
    <w:rsid w:val="00397461"/>
    <w:rsid w:val="003A364D"/>
    <w:rsid w:val="003A6F6A"/>
    <w:rsid w:val="003B273C"/>
    <w:rsid w:val="003C22B3"/>
    <w:rsid w:val="003C34B6"/>
    <w:rsid w:val="003D03F2"/>
    <w:rsid w:val="003D43F4"/>
    <w:rsid w:val="003D6DBD"/>
    <w:rsid w:val="003E16BF"/>
    <w:rsid w:val="003E1E9E"/>
    <w:rsid w:val="003F4799"/>
    <w:rsid w:val="00401460"/>
    <w:rsid w:val="00405054"/>
    <w:rsid w:val="00410D11"/>
    <w:rsid w:val="0041339B"/>
    <w:rsid w:val="00416C70"/>
    <w:rsid w:val="00417E93"/>
    <w:rsid w:val="004255B4"/>
    <w:rsid w:val="00427BE8"/>
    <w:rsid w:val="00430890"/>
    <w:rsid w:val="00433FE4"/>
    <w:rsid w:val="00440BB9"/>
    <w:rsid w:val="00447405"/>
    <w:rsid w:val="00451FBF"/>
    <w:rsid w:val="00452638"/>
    <w:rsid w:val="004550DB"/>
    <w:rsid w:val="0045661C"/>
    <w:rsid w:val="004609BE"/>
    <w:rsid w:val="004633D4"/>
    <w:rsid w:val="00470F19"/>
    <w:rsid w:val="00476D51"/>
    <w:rsid w:val="00477018"/>
    <w:rsid w:val="0048075A"/>
    <w:rsid w:val="004823AD"/>
    <w:rsid w:val="00490DE3"/>
    <w:rsid w:val="004A523E"/>
    <w:rsid w:val="004B14F5"/>
    <w:rsid w:val="004C07CF"/>
    <w:rsid w:val="004C1E3E"/>
    <w:rsid w:val="004C4F5D"/>
    <w:rsid w:val="004C7D3D"/>
    <w:rsid w:val="004D5D09"/>
    <w:rsid w:val="004D5F41"/>
    <w:rsid w:val="004E0E86"/>
    <w:rsid w:val="004F3C8B"/>
    <w:rsid w:val="004F3EC8"/>
    <w:rsid w:val="004F5A4D"/>
    <w:rsid w:val="00501168"/>
    <w:rsid w:val="0051171D"/>
    <w:rsid w:val="00513E62"/>
    <w:rsid w:val="00527A67"/>
    <w:rsid w:val="005313A7"/>
    <w:rsid w:val="00542624"/>
    <w:rsid w:val="00546636"/>
    <w:rsid w:val="00552269"/>
    <w:rsid w:val="00567A8B"/>
    <w:rsid w:val="00575D5B"/>
    <w:rsid w:val="00585A23"/>
    <w:rsid w:val="0058616E"/>
    <w:rsid w:val="0059212E"/>
    <w:rsid w:val="005960A1"/>
    <w:rsid w:val="005A17C3"/>
    <w:rsid w:val="005A3324"/>
    <w:rsid w:val="005A4FD4"/>
    <w:rsid w:val="005A759F"/>
    <w:rsid w:val="005B0F7A"/>
    <w:rsid w:val="005B7761"/>
    <w:rsid w:val="005B7DB9"/>
    <w:rsid w:val="005C35F8"/>
    <w:rsid w:val="005C50BF"/>
    <w:rsid w:val="005C5564"/>
    <w:rsid w:val="005D0095"/>
    <w:rsid w:val="005D1371"/>
    <w:rsid w:val="005E3B7A"/>
    <w:rsid w:val="005E5C4D"/>
    <w:rsid w:val="005F1995"/>
    <w:rsid w:val="00601CB7"/>
    <w:rsid w:val="00604710"/>
    <w:rsid w:val="00616145"/>
    <w:rsid w:val="00632F10"/>
    <w:rsid w:val="006347A2"/>
    <w:rsid w:val="00635290"/>
    <w:rsid w:val="00640DDF"/>
    <w:rsid w:val="006517AD"/>
    <w:rsid w:val="00651919"/>
    <w:rsid w:val="00652694"/>
    <w:rsid w:val="00654B4A"/>
    <w:rsid w:val="006568CE"/>
    <w:rsid w:val="00657025"/>
    <w:rsid w:val="00670097"/>
    <w:rsid w:val="0067551D"/>
    <w:rsid w:val="006837F5"/>
    <w:rsid w:val="006929E3"/>
    <w:rsid w:val="006B6A28"/>
    <w:rsid w:val="006C0189"/>
    <w:rsid w:val="006C0A58"/>
    <w:rsid w:val="006C6D1A"/>
    <w:rsid w:val="006C7DA8"/>
    <w:rsid w:val="006D35D7"/>
    <w:rsid w:val="006D4821"/>
    <w:rsid w:val="006D4F89"/>
    <w:rsid w:val="006D6FD2"/>
    <w:rsid w:val="006E231B"/>
    <w:rsid w:val="006F4D25"/>
    <w:rsid w:val="00707715"/>
    <w:rsid w:val="00714AA4"/>
    <w:rsid w:val="00722680"/>
    <w:rsid w:val="00726D73"/>
    <w:rsid w:val="00730305"/>
    <w:rsid w:val="007335DC"/>
    <w:rsid w:val="00741C6F"/>
    <w:rsid w:val="00743A74"/>
    <w:rsid w:val="00745704"/>
    <w:rsid w:val="00746D37"/>
    <w:rsid w:val="00755077"/>
    <w:rsid w:val="00762AF9"/>
    <w:rsid w:val="0076610C"/>
    <w:rsid w:val="00770786"/>
    <w:rsid w:val="00770F39"/>
    <w:rsid w:val="0077204D"/>
    <w:rsid w:val="00772775"/>
    <w:rsid w:val="00773606"/>
    <w:rsid w:val="00782A89"/>
    <w:rsid w:val="0078620D"/>
    <w:rsid w:val="00795088"/>
    <w:rsid w:val="007A1E4F"/>
    <w:rsid w:val="007A62A5"/>
    <w:rsid w:val="007B0CB9"/>
    <w:rsid w:val="007C4DC3"/>
    <w:rsid w:val="007D4602"/>
    <w:rsid w:val="007F2AD1"/>
    <w:rsid w:val="0080216E"/>
    <w:rsid w:val="008050CB"/>
    <w:rsid w:val="00805E91"/>
    <w:rsid w:val="00814C09"/>
    <w:rsid w:val="0081528D"/>
    <w:rsid w:val="008270F1"/>
    <w:rsid w:val="00834B4A"/>
    <w:rsid w:val="00835619"/>
    <w:rsid w:val="00837C77"/>
    <w:rsid w:val="00841712"/>
    <w:rsid w:val="00846ED7"/>
    <w:rsid w:val="008536EB"/>
    <w:rsid w:val="00856EEE"/>
    <w:rsid w:val="00857B22"/>
    <w:rsid w:val="00862964"/>
    <w:rsid w:val="00863032"/>
    <w:rsid w:val="008666DB"/>
    <w:rsid w:val="008842F6"/>
    <w:rsid w:val="008843B9"/>
    <w:rsid w:val="00884889"/>
    <w:rsid w:val="0089048E"/>
    <w:rsid w:val="008915E8"/>
    <w:rsid w:val="00892631"/>
    <w:rsid w:val="0089423D"/>
    <w:rsid w:val="008949FF"/>
    <w:rsid w:val="008A083E"/>
    <w:rsid w:val="008A63C0"/>
    <w:rsid w:val="008A6E6E"/>
    <w:rsid w:val="008B3AC7"/>
    <w:rsid w:val="008B649A"/>
    <w:rsid w:val="008C68F9"/>
    <w:rsid w:val="008D0A5D"/>
    <w:rsid w:val="008D5ED5"/>
    <w:rsid w:val="008E1035"/>
    <w:rsid w:val="008E4A8E"/>
    <w:rsid w:val="008F0BC7"/>
    <w:rsid w:val="008F116C"/>
    <w:rsid w:val="0090704B"/>
    <w:rsid w:val="00907C06"/>
    <w:rsid w:val="009278D9"/>
    <w:rsid w:val="009302DF"/>
    <w:rsid w:val="00942FBF"/>
    <w:rsid w:val="00957FBF"/>
    <w:rsid w:val="0096254C"/>
    <w:rsid w:val="00963799"/>
    <w:rsid w:val="0096522E"/>
    <w:rsid w:val="0096643F"/>
    <w:rsid w:val="0096700B"/>
    <w:rsid w:val="00967B42"/>
    <w:rsid w:val="00971A64"/>
    <w:rsid w:val="00972052"/>
    <w:rsid w:val="00972C55"/>
    <w:rsid w:val="00977692"/>
    <w:rsid w:val="00977AA9"/>
    <w:rsid w:val="0098089C"/>
    <w:rsid w:val="00984667"/>
    <w:rsid w:val="009904DC"/>
    <w:rsid w:val="00995C0F"/>
    <w:rsid w:val="009A2049"/>
    <w:rsid w:val="009A4730"/>
    <w:rsid w:val="009B2BF8"/>
    <w:rsid w:val="009C2D97"/>
    <w:rsid w:val="009D0553"/>
    <w:rsid w:val="009D3AF7"/>
    <w:rsid w:val="009D4A45"/>
    <w:rsid w:val="009D71AD"/>
    <w:rsid w:val="009E2866"/>
    <w:rsid w:val="009E3036"/>
    <w:rsid w:val="00A0334E"/>
    <w:rsid w:val="00A10868"/>
    <w:rsid w:val="00A44122"/>
    <w:rsid w:val="00A44325"/>
    <w:rsid w:val="00A4483C"/>
    <w:rsid w:val="00A45E84"/>
    <w:rsid w:val="00A518F8"/>
    <w:rsid w:val="00A52034"/>
    <w:rsid w:val="00A62DE7"/>
    <w:rsid w:val="00A811CF"/>
    <w:rsid w:val="00A81DB6"/>
    <w:rsid w:val="00A8618F"/>
    <w:rsid w:val="00A9229C"/>
    <w:rsid w:val="00A92D06"/>
    <w:rsid w:val="00A97064"/>
    <w:rsid w:val="00A97409"/>
    <w:rsid w:val="00AA0C40"/>
    <w:rsid w:val="00AA445B"/>
    <w:rsid w:val="00AA628F"/>
    <w:rsid w:val="00AB33D3"/>
    <w:rsid w:val="00AB6B07"/>
    <w:rsid w:val="00AC06B0"/>
    <w:rsid w:val="00AC200F"/>
    <w:rsid w:val="00AC245F"/>
    <w:rsid w:val="00AC5A81"/>
    <w:rsid w:val="00AC6616"/>
    <w:rsid w:val="00AD0B79"/>
    <w:rsid w:val="00AD12D5"/>
    <w:rsid w:val="00AD350E"/>
    <w:rsid w:val="00AF14AC"/>
    <w:rsid w:val="00AF23F0"/>
    <w:rsid w:val="00AF23F8"/>
    <w:rsid w:val="00AF2857"/>
    <w:rsid w:val="00AF7D39"/>
    <w:rsid w:val="00B12F93"/>
    <w:rsid w:val="00B237EF"/>
    <w:rsid w:val="00B266FE"/>
    <w:rsid w:val="00B32CE9"/>
    <w:rsid w:val="00B36506"/>
    <w:rsid w:val="00B37AC7"/>
    <w:rsid w:val="00B408DE"/>
    <w:rsid w:val="00B44036"/>
    <w:rsid w:val="00B4420C"/>
    <w:rsid w:val="00B44902"/>
    <w:rsid w:val="00B55FE1"/>
    <w:rsid w:val="00B6163B"/>
    <w:rsid w:val="00B63E14"/>
    <w:rsid w:val="00B7044B"/>
    <w:rsid w:val="00B723F3"/>
    <w:rsid w:val="00B750AE"/>
    <w:rsid w:val="00B75E0A"/>
    <w:rsid w:val="00B77EC2"/>
    <w:rsid w:val="00B928F7"/>
    <w:rsid w:val="00B93A01"/>
    <w:rsid w:val="00B960D7"/>
    <w:rsid w:val="00BA0DC2"/>
    <w:rsid w:val="00BA4316"/>
    <w:rsid w:val="00BB1BD1"/>
    <w:rsid w:val="00BB3E2C"/>
    <w:rsid w:val="00BB4E37"/>
    <w:rsid w:val="00BC4AB1"/>
    <w:rsid w:val="00BE2379"/>
    <w:rsid w:val="00BE42FE"/>
    <w:rsid w:val="00BE524F"/>
    <w:rsid w:val="00BE7006"/>
    <w:rsid w:val="00BF0152"/>
    <w:rsid w:val="00BF3F72"/>
    <w:rsid w:val="00C024FE"/>
    <w:rsid w:val="00C06497"/>
    <w:rsid w:val="00C067DE"/>
    <w:rsid w:val="00C06F08"/>
    <w:rsid w:val="00C118DB"/>
    <w:rsid w:val="00C156AB"/>
    <w:rsid w:val="00C25C61"/>
    <w:rsid w:val="00C30B92"/>
    <w:rsid w:val="00C311EE"/>
    <w:rsid w:val="00C37565"/>
    <w:rsid w:val="00C4375A"/>
    <w:rsid w:val="00C4567E"/>
    <w:rsid w:val="00C57D2D"/>
    <w:rsid w:val="00C7064D"/>
    <w:rsid w:val="00C717E5"/>
    <w:rsid w:val="00C71A85"/>
    <w:rsid w:val="00C9379E"/>
    <w:rsid w:val="00C9797E"/>
    <w:rsid w:val="00CA06E7"/>
    <w:rsid w:val="00CA2285"/>
    <w:rsid w:val="00CA2CAC"/>
    <w:rsid w:val="00CA45A8"/>
    <w:rsid w:val="00CC2802"/>
    <w:rsid w:val="00CC5503"/>
    <w:rsid w:val="00CC7718"/>
    <w:rsid w:val="00CD1346"/>
    <w:rsid w:val="00CD1784"/>
    <w:rsid w:val="00CD66C1"/>
    <w:rsid w:val="00CE525D"/>
    <w:rsid w:val="00CF2010"/>
    <w:rsid w:val="00CF5AA5"/>
    <w:rsid w:val="00CF5FA8"/>
    <w:rsid w:val="00D001CF"/>
    <w:rsid w:val="00D05D7E"/>
    <w:rsid w:val="00D10780"/>
    <w:rsid w:val="00D2013E"/>
    <w:rsid w:val="00D20954"/>
    <w:rsid w:val="00D21093"/>
    <w:rsid w:val="00D230DC"/>
    <w:rsid w:val="00D2400E"/>
    <w:rsid w:val="00D2418D"/>
    <w:rsid w:val="00D30635"/>
    <w:rsid w:val="00D339B1"/>
    <w:rsid w:val="00D35A08"/>
    <w:rsid w:val="00D53A57"/>
    <w:rsid w:val="00D65AB1"/>
    <w:rsid w:val="00D70538"/>
    <w:rsid w:val="00D75248"/>
    <w:rsid w:val="00D762D3"/>
    <w:rsid w:val="00D82E07"/>
    <w:rsid w:val="00D838E8"/>
    <w:rsid w:val="00D86BC5"/>
    <w:rsid w:val="00D91B8C"/>
    <w:rsid w:val="00D93343"/>
    <w:rsid w:val="00D96BE8"/>
    <w:rsid w:val="00DA0542"/>
    <w:rsid w:val="00DA2489"/>
    <w:rsid w:val="00DB0242"/>
    <w:rsid w:val="00DB3673"/>
    <w:rsid w:val="00DB54E8"/>
    <w:rsid w:val="00DD1CFB"/>
    <w:rsid w:val="00DD47A3"/>
    <w:rsid w:val="00DD6400"/>
    <w:rsid w:val="00DD703D"/>
    <w:rsid w:val="00DD7D0B"/>
    <w:rsid w:val="00DE1638"/>
    <w:rsid w:val="00DE2979"/>
    <w:rsid w:val="00DE31E1"/>
    <w:rsid w:val="00DE49F0"/>
    <w:rsid w:val="00DE52FA"/>
    <w:rsid w:val="00DE758E"/>
    <w:rsid w:val="00DF2D72"/>
    <w:rsid w:val="00DF4935"/>
    <w:rsid w:val="00E0315D"/>
    <w:rsid w:val="00E10372"/>
    <w:rsid w:val="00E106F8"/>
    <w:rsid w:val="00E1331F"/>
    <w:rsid w:val="00E171C5"/>
    <w:rsid w:val="00E21AF7"/>
    <w:rsid w:val="00E30823"/>
    <w:rsid w:val="00E37F77"/>
    <w:rsid w:val="00E503EB"/>
    <w:rsid w:val="00E52612"/>
    <w:rsid w:val="00E53F88"/>
    <w:rsid w:val="00E54DAE"/>
    <w:rsid w:val="00E57D02"/>
    <w:rsid w:val="00E6300B"/>
    <w:rsid w:val="00E63C7F"/>
    <w:rsid w:val="00E646FB"/>
    <w:rsid w:val="00E66438"/>
    <w:rsid w:val="00E819FC"/>
    <w:rsid w:val="00E8207F"/>
    <w:rsid w:val="00E837CA"/>
    <w:rsid w:val="00E91877"/>
    <w:rsid w:val="00EA0CFD"/>
    <w:rsid w:val="00EA25D5"/>
    <w:rsid w:val="00EA410F"/>
    <w:rsid w:val="00EB2BF0"/>
    <w:rsid w:val="00EB6F90"/>
    <w:rsid w:val="00EC5D83"/>
    <w:rsid w:val="00ED6CB5"/>
    <w:rsid w:val="00EE1154"/>
    <w:rsid w:val="00EE489F"/>
    <w:rsid w:val="00EE544C"/>
    <w:rsid w:val="00F05035"/>
    <w:rsid w:val="00F166D3"/>
    <w:rsid w:val="00F21649"/>
    <w:rsid w:val="00F2500E"/>
    <w:rsid w:val="00F25CB6"/>
    <w:rsid w:val="00F3709F"/>
    <w:rsid w:val="00F43C63"/>
    <w:rsid w:val="00F45339"/>
    <w:rsid w:val="00F4666A"/>
    <w:rsid w:val="00F46BF5"/>
    <w:rsid w:val="00F51926"/>
    <w:rsid w:val="00F56B9D"/>
    <w:rsid w:val="00F56F87"/>
    <w:rsid w:val="00F602CF"/>
    <w:rsid w:val="00F67707"/>
    <w:rsid w:val="00F7460A"/>
    <w:rsid w:val="00F75252"/>
    <w:rsid w:val="00F911D3"/>
    <w:rsid w:val="00F96023"/>
    <w:rsid w:val="00F96BBF"/>
    <w:rsid w:val="00FA0B24"/>
    <w:rsid w:val="00FA1078"/>
    <w:rsid w:val="00FA2601"/>
    <w:rsid w:val="00FA6632"/>
    <w:rsid w:val="00FA6B8C"/>
    <w:rsid w:val="00FC13D2"/>
    <w:rsid w:val="00FC379A"/>
    <w:rsid w:val="00FC6EC7"/>
    <w:rsid w:val="00FD21B7"/>
    <w:rsid w:val="00FD3EEB"/>
    <w:rsid w:val="00FD53D5"/>
    <w:rsid w:val="00FD55EA"/>
    <w:rsid w:val="00FD57AA"/>
    <w:rsid w:val="00FE62D2"/>
    <w:rsid w:val="00FF390F"/>
    <w:rsid w:val="00FF7212"/>
    <w:rsid w:val="00FF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28748"/>
  <w15:docId w15:val="{6423C014-DDBF-4FC9-A6A5-418842B0D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231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7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00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7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00B"/>
  </w:style>
  <w:style w:type="paragraph" w:styleId="Footer">
    <w:name w:val="footer"/>
    <w:basedOn w:val="Normal"/>
    <w:link w:val="FooterChar"/>
    <w:uiPriority w:val="99"/>
    <w:unhideWhenUsed/>
    <w:rsid w:val="00967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00B"/>
  </w:style>
  <w:style w:type="paragraph" w:styleId="ListParagraph">
    <w:name w:val="List Paragraph"/>
    <w:basedOn w:val="Normal"/>
    <w:uiPriority w:val="34"/>
    <w:qFormat/>
    <w:rsid w:val="00A922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5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047031-EB2E-4058-959C-8F3B74E72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T</dc:creator>
  <cp:lastModifiedBy>حمیده حسین پور</cp:lastModifiedBy>
  <cp:revision>59</cp:revision>
  <cp:lastPrinted>2025-12-27T09:14:00Z</cp:lastPrinted>
  <dcterms:created xsi:type="dcterms:W3CDTF">2024-07-21T09:23:00Z</dcterms:created>
  <dcterms:modified xsi:type="dcterms:W3CDTF">2025-12-28T07:38:00Z</dcterms:modified>
</cp:coreProperties>
</file>